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Germany</w:t>
      </w:r>
      <w:r>
        <w:t xml:space="preserve"> </w:t>
      </w:r>
      <w:r>
        <w:t xml:space="preserve">Munich</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Psychologist position at [Organization Name] in Germany Munich. As a dedicated and experienced psychologist with a passion for supporting individuals through their mental health journeys, I am eager to contribute my skills and expertise to an organization that values holistic care, cultural sensitivity, and innovative therapeutic approaches. Germany Munich, with its vibrant community and commitment to mental health initiatives, represents the ideal setting for me to continue my professional growth while making a meaningful impact.</w:t>
      </w:r>
    </w:p>
    <w:p>
      <w:pPr>
        <w:pStyle w:val="BodyText"/>
      </w:pPr>
      <w:r>
        <w:t xml:space="preserve">My journey as a Psychologist has been rooted in understanding the unique interplay between personal experiences, societal influences, and psychological well-being. Over the past [X years], I have worked in diverse clinical settings, including private practice, community health centers, and university counseling services. These experiences have equipped me with a deep understanding of evidence-based therapeutic modalities such as cognitive-behavioral therapy (CBT), psychodynamic approaches, and mindfulness-based interventions. I am particularly passionate about addressing anxiety disorders, trauma recovery, and enhancing emotional resilience in clients from all walks of life.</w:t>
      </w:r>
    </w:p>
    <w:p>
      <w:pPr>
        <w:pStyle w:val="BodyText"/>
      </w:pPr>
      <w:r>
        <w:t xml:space="preserve">What sets my work apart is my commitment to tailoring therapeutic strategies to the specific needs of each individual. In Germany Munich, where the cultural landscape is as dynamic as its healthcare system, I have developed a nuanced ability to navigate cross-cultural interactions and provide care that resonates with the values and experiences of local communities. For instance, during my time in [previous role or location], I collaborated with multilingual teams to support expatriate populations and individuals facing acculturation challenges. This experience reinforced my belief that effective psychological care must be both culturally responsive and deeply empathetic.</w:t>
      </w:r>
    </w:p>
    <w:p>
      <w:pPr>
        <w:pStyle w:val="BodyText"/>
      </w:pPr>
      <w:r>
        <w:t xml:space="preserve">Germany’s emphasis on mental health awareness and accessibility has always resonated with me. Munich, in particular, is a city at the forefront of integrating mental health services into everyday life, from school-based programs to workplace wellness initiatives. I am especially drawn to [Organization Name]’s mission to [mention specific mission or values from the job posting], as it aligns closely with my own philosophy of empowering clients through self-awareness and sustainable growth. I am confident that my background in [specific area, e.g., trauma therapy, child and adolescent psychology, or geriatric mental health] would allow me to contribute effectively to your team’s goals.</w:t>
      </w:r>
    </w:p>
    <w:p>
      <w:pPr>
        <w:pStyle w:val="BodyText"/>
      </w:pPr>
      <w:r>
        <w:t xml:space="preserve">One of the key strengths I bring as a Psychologist is my ability to foster trust and collaboration. In Munich’s multicultural environment, where clients may come from varied linguistic and cultural backgrounds, I prioritize creating a safe space for open dialogue. My training in [mention relevant certifications or courses, e.g., "cross-cultural competence" or "intercultural communication"] has prepared me to address the complexities of identity, belonging, and mental health in a globalized world. Additionally, my fluency in [language(s), e.g., English and German] enables me to communicate effectively with a wide range of clients and colleagues.</w:t>
      </w:r>
    </w:p>
    <w:p>
      <w:pPr>
        <w:pStyle w:val="BodyText"/>
      </w:pPr>
      <w:r>
        <w:t xml:space="preserve">Germany Munich’s rich academic and professional ecosystem has also inspired my continuous learning. I have attended workshops on emerging trends in psychotherapy, such as neurofeedback integration and digital mental health tools, which are increasingly relevant in today’s fast-paced world. I am particularly excited about the potential to collaborate with researchers and practitioners at institutions like [University of Munich or other local organizations], where innovation and tradition intersect to advance psychological care.</w:t>
      </w:r>
    </w:p>
    <w:p>
      <w:pPr>
        <w:pStyle w:val="BodyText"/>
      </w:pPr>
      <w:r>
        <w:t xml:space="preserve">In my current role as a Psychologist at [Current Organization], I have successfully managed a caseload of over [number] clients, developed group therapy programs for anxiety management, and contributed to community outreach initiatives. These accomplishments reflect my dedication to both individual and collective well-being. I am also proud of my work in advocating for mental health literacy, which has included organizing seminars on stress reduction and resilience-building techniques for local schools and businesses.</w:t>
      </w:r>
    </w:p>
    <w:p>
      <w:pPr>
        <w:pStyle w:val="BodyText"/>
      </w:pPr>
      <w:r>
        <w:t xml:space="preserve">What excites me most about the opportunity at [Organization Name] is the chance to work within a framework that prioritizes both clinical excellence and compassionate care. I am particularly drawn to your focus on [specific program, service, or value], as it aligns with my belief that mental health is a cornerstone of overall well-being. I am eager to bring my expertise in [specific skills, e.g., "trauma-informed care" or "child and family therapy"] to support the diverse needs of your clients while contributing to the broader mission of mental health advocacy in Germany Munich.</w:t>
      </w:r>
    </w:p>
    <w:p>
      <w:pPr>
        <w:pStyle w:val="BodyText"/>
      </w:pPr>
      <w:r>
        <w:t xml:space="preserve">Thank you for considering my application. I would be honored to discuss how my background, skills, and passion for psychology align with the goals of [Organization Name]. I am available at [your phone number] or [your email address] and am happy to accommodate any further conversations at your convenience. I look forward to the possibility of contributing to the continued success of your team in this vital field.</w:t>
      </w:r>
    </w:p>
    <w:p>
      <w:pPr>
        <w:pStyle w:val="BodyText"/>
      </w:pPr>
      <w:r>
        <w:t xml:space="preserve">Sincerely,</w:t>
      </w:r>
      <w:r>
        <w:br/>
      </w:r>
      <w:r>
        <w:rPr>
          <w:bCs/>
          <w:b/>
        </w:rP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Germany Munich</dc:title>
  <dc:creator/>
  <dc:language>en</dc:language>
  <cp:keywords/>
  <dcterms:created xsi:type="dcterms:W3CDTF">2026-07-23T05:16:48Z</dcterms:created>
  <dcterms:modified xsi:type="dcterms:W3CDTF">2026-07-23T05:16:48Z</dcterms:modified>
</cp:coreProperties>
</file>

<file path=docProps/custom.xml><?xml version="1.0" encoding="utf-8"?>
<Properties xmlns="http://schemas.openxmlformats.org/officeDocument/2006/custom-properties" xmlns:vt="http://schemas.openxmlformats.org/officeDocument/2006/docPropsVTypes"/>
</file>